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6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Cs/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Start w:id="55" w:name="ariaid-title1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5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1-01-26T16:47:48Z</dcterms:created>
  <dcterms:modified xsi:type="dcterms:W3CDTF">2021-01-26T16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